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C05B2" w14:textId="09897B90" w:rsidR="00347D36" w:rsidRPr="00631FFB" w:rsidRDefault="002D34FB" w:rsidP="00347D36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FORMULACIÓN</w:t>
      </w:r>
    </w:p>
    <w:p w14:paraId="6B4C05B3" w14:textId="77777777" w:rsidR="00347D36" w:rsidRPr="000E016E" w:rsidRDefault="00347D36" w:rsidP="00347D36">
      <w:pPr>
        <w:jc w:val="both"/>
        <w:rPr>
          <w:rFonts w:ascii="Verdana" w:hAnsi="Verdana"/>
          <w:sz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0E016E" w14:paraId="6B4C05B7" w14:textId="77777777" w:rsidTr="009E6C7D">
        <w:tc>
          <w:tcPr>
            <w:tcW w:w="10568" w:type="dxa"/>
            <w:shd w:val="pct10" w:color="auto" w:fill="auto"/>
          </w:tcPr>
          <w:p w14:paraId="1FAA6456" w14:textId="1C2AC345" w:rsidR="00AB5175" w:rsidRDefault="00AB5175" w:rsidP="00454328">
            <w:pPr>
              <w:pStyle w:val="Textosinformato"/>
              <w:rPr>
                <w:rFonts w:ascii="Verdana" w:hAnsi="Verdana"/>
                <w:sz w:val="20"/>
                <w:szCs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  <w:lang w:val="es-ES"/>
              </w:rPr>
              <w:t>En esta sección, usted debe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incorporar los siguientes aspectos: </w:t>
            </w:r>
          </w:p>
          <w:p w14:paraId="5BD2459C" w14:textId="1AD8D8A2" w:rsidR="00AB5175" w:rsidRDefault="003929E8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F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undamentos teórico-conceptuales y estado del arte que sustentan la propuesta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</w:p>
          <w:p w14:paraId="272E1AEE" w14:textId="6E1B7267" w:rsidR="00AB5175" w:rsidRDefault="003929E8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Objetivos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 e h</w:t>
            </w:r>
            <w:r w:rsidR="00764E75" w:rsidRPr="009B3F65">
              <w:rPr>
                <w:rFonts w:ascii="Verdana" w:hAnsi="Verdana"/>
                <w:sz w:val="20"/>
                <w:szCs w:val="20"/>
                <w:lang w:val="es-ES"/>
              </w:rPr>
              <w:t>ipótesis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o preguntas de investigación</w:t>
            </w:r>
          </w:p>
          <w:p w14:paraId="5D060F92" w14:textId="2E00CBAF" w:rsidR="00AB5175" w:rsidRDefault="006B7D9F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Metodología </w:t>
            </w:r>
          </w:p>
          <w:p w14:paraId="56BD8E8D" w14:textId="6F92D28F" w:rsidR="00AB5175" w:rsidRDefault="006B7D9F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Plan de Trabajo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</w:p>
          <w:p w14:paraId="31100444" w14:textId="2D31D778" w:rsidR="00037F19" w:rsidRDefault="00764E75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Antecedentes que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permitan evaluar la</w:t>
            </w: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 capacidad y experiencia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 xml:space="preserve"> del equipo de trabajo</w:t>
            </w: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 para ejecutar la propuesta</w:t>
            </w:r>
          </w:p>
          <w:p w14:paraId="79FE7C8A" w14:textId="77777777" w:rsidR="00764E75" w:rsidRDefault="00764E75" w:rsidP="00764E75">
            <w:pPr>
              <w:pStyle w:val="Textosinformato"/>
              <w:ind w:left="720"/>
              <w:rPr>
                <w:rFonts w:ascii="Verdana" w:hAnsi="Verdana"/>
                <w:sz w:val="20"/>
                <w:szCs w:val="20"/>
                <w:lang w:val="es-ES"/>
              </w:rPr>
            </w:pPr>
          </w:p>
          <w:p w14:paraId="76085EB3" w14:textId="32FCB89D" w:rsidR="00454328" w:rsidRDefault="00454328" w:rsidP="00454328">
            <w:pPr>
              <w:pStyle w:val="Textosinformato"/>
              <w:rPr>
                <w:rFonts w:ascii="Verdana" w:hAnsi="Verdana"/>
                <w:sz w:val="20"/>
                <w:szCs w:val="20"/>
              </w:rPr>
            </w:pPr>
            <w:r w:rsidRPr="008C52B6">
              <w:rPr>
                <w:rFonts w:ascii="Verdana" w:hAnsi="Verdana"/>
                <w:sz w:val="20"/>
                <w:szCs w:val="20"/>
              </w:rPr>
              <w:t xml:space="preserve">Asegúrese de destacar </w:t>
            </w:r>
            <w:r w:rsidR="00764E75">
              <w:rPr>
                <w:rFonts w:ascii="Verdana" w:hAnsi="Verdana"/>
                <w:sz w:val="20"/>
                <w:szCs w:val="20"/>
              </w:rPr>
              <w:t>el potencial impacto y novedad científica o tecnológica de su propuesta</w:t>
            </w:r>
            <w:r w:rsidRPr="008C52B6">
              <w:rPr>
                <w:rFonts w:ascii="Verdana" w:hAnsi="Verdana"/>
                <w:sz w:val="20"/>
                <w:szCs w:val="20"/>
              </w:rPr>
              <w:t>.</w:t>
            </w:r>
          </w:p>
          <w:p w14:paraId="54F2734A" w14:textId="4933C6C2" w:rsidR="00AB5175" w:rsidRDefault="00347D36" w:rsidP="00C91B5E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 w:rsidRPr="009B3F65">
              <w:rPr>
                <w:rFonts w:ascii="Verdana" w:hAnsi="Verdana"/>
                <w:sz w:val="20"/>
                <w:lang w:val="es-ES"/>
              </w:rPr>
              <w:t>Tenga</w:t>
            </w:r>
            <w:r w:rsidRPr="009B3F65">
              <w:rPr>
                <w:rFonts w:ascii="Verdana" w:hAnsi="Verdana"/>
                <w:sz w:val="20"/>
                <w:lang w:val="es-ES_tradnl"/>
              </w:rPr>
              <w:t xml:space="preserve"> presente lo estipulado en las </w:t>
            </w:r>
            <w:r w:rsidR="00FC1419" w:rsidRPr="000E016E">
              <w:rPr>
                <w:rFonts w:ascii="Verdana" w:hAnsi="Verdana"/>
                <w:sz w:val="20"/>
                <w:lang w:val="es-ES_tradnl"/>
              </w:rPr>
              <w:t xml:space="preserve">Bases del Concurso </w:t>
            </w:r>
            <w:r w:rsidR="009262C5">
              <w:rPr>
                <w:rFonts w:ascii="Verdana" w:hAnsi="Verdana"/>
                <w:sz w:val="20"/>
                <w:lang w:val="es-ES_tradnl"/>
              </w:rPr>
              <w:t xml:space="preserve">Nacional </w:t>
            </w:r>
            <w:r w:rsidR="00FC1419" w:rsidRPr="000E016E">
              <w:rPr>
                <w:rFonts w:ascii="Verdana" w:hAnsi="Verdana"/>
                <w:sz w:val="20"/>
                <w:lang w:val="es-ES_tradnl"/>
              </w:rPr>
              <w:t xml:space="preserve">de Proyectos </w:t>
            </w:r>
            <w:proofErr w:type="spellStart"/>
            <w:r w:rsidR="009262C5" w:rsidRPr="000E016E">
              <w:rPr>
                <w:rFonts w:ascii="Verdana" w:hAnsi="Verdana"/>
                <w:sz w:val="20"/>
                <w:lang w:val="es-ES_tradnl"/>
              </w:rPr>
              <w:t>F</w:t>
            </w:r>
            <w:r w:rsidR="009262C5">
              <w:rPr>
                <w:rFonts w:ascii="Verdana" w:hAnsi="Verdana"/>
                <w:sz w:val="20"/>
                <w:lang w:val="es-ES_tradnl"/>
              </w:rPr>
              <w:t>ondecyt</w:t>
            </w:r>
            <w:proofErr w:type="spellEnd"/>
            <w:r w:rsidR="009262C5">
              <w:rPr>
                <w:rFonts w:ascii="Verdana" w:hAnsi="Verdana"/>
                <w:sz w:val="20"/>
                <w:lang w:val="es-ES_tradnl"/>
              </w:rPr>
              <w:t xml:space="preserve"> Regular 2021</w:t>
            </w:r>
            <w:r w:rsidR="00AB5175">
              <w:rPr>
                <w:rFonts w:ascii="Verdana" w:hAnsi="Verdana"/>
                <w:sz w:val="20"/>
                <w:lang w:val="es-ES_tradnl"/>
              </w:rPr>
              <w:t>.</w:t>
            </w:r>
            <w:r w:rsidR="00AB5175" w:rsidRPr="009B3F65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17B6DA9E" w14:textId="77777777" w:rsidR="00764E75" w:rsidRDefault="00764E75" w:rsidP="00C91B5E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</w:p>
          <w:p w14:paraId="6B4C05B6" w14:textId="5CEDAF6C" w:rsidR="00347D36" w:rsidRPr="000E016E" w:rsidRDefault="00AB5175" w:rsidP="00764E75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 w:rsidRPr="009B3F65">
              <w:rPr>
                <w:rFonts w:ascii="Verdana" w:hAnsi="Verdana"/>
                <w:sz w:val="20"/>
                <w:lang w:val="es-ES"/>
              </w:rPr>
              <w:t xml:space="preserve">Este archivo debe contener un máximo de </w:t>
            </w:r>
            <w:r>
              <w:rPr>
                <w:rFonts w:ascii="Verdana" w:hAnsi="Verdana"/>
                <w:b/>
                <w:sz w:val="20"/>
                <w:lang w:val="es-ES"/>
              </w:rPr>
              <w:t>10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 xml:space="preserve"> páginas</w:t>
            </w:r>
            <w:r w:rsidRPr="009B3F65">
              <w:rPr>
                <w:rFonts w:ascii="Verdana" w:hAnsi="Verdana"/>
                <w:sz w:val="20"/>
                <w:lang w:val="es-ES"/>
              </w:rPr>
              <w:t xml:space="preserve"> (</w:t>
            </w:r>
            <w:r w:rsidRPr="00AB3882">
              <w:rPr>
                <w:rFonts w:ascii="Verdana" w:hAnsi="Verdana"/>
                <w:sz w:val="20"/>
                <w:lang w:val="es-ES"/>
              </w:rPr>
              <w:t xml:space="preserve">utilizar formato tamaño carta, fuente </w:t>
            </w:r>
            <w:proofErr w:type="spellStart"/>
            <w:r w:rsidRPr="00AB3882">
              <w:rPr>
                <w:rFonts w:ascii="Verdana" w:hAnsi="Verdana"/>
                <w:sz w:val="20"/>
                <w:lang w:val="es-ES"/>
              </w:rPr>
              <w:t>Verdana</w:t>
            </w:r>
            <w:proofErr w:type="spellEnd"/>
            <w:r w:rsidRPr="00AB3882">
              <w:rPr>
                <w:rFonts w:ascii="Verdana" w:hAnsi="Verdana"/>
                <w:sz w:val="20"/>
                <w:lang w:val="es-ES"/>
              </w:rPr>
              <w:t xml:space="preserve"> tamaño 10 o similar</w:t>
            </w:r>
            <w:r w:rsidRPr="009B3F65">
              <w:rPr>
                <w:rFonts w:ascii="Verdana" w:hAnsi="Verdana"/>
                <w:sz w:val="20"/>
                <w:lang w:val="es-ES"/>
              </w:rPr>
              <w:t>)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>.</w:t>
            </w:r>
          </w:p>
        </w:tc>
      </w:tr>
    </w:tbl>
    <w:p w14:paraId="4C10C1CF" w14:textId="4695A9DB" w:rsidR="00347D36" w:rsidRDefault="00347D36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76A20036" w14:textId="3FEF06A9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  <w:bookmarkStart w:id="0" w:name="_GoBack"/>
      <w:bookmarkEnd w:id="0"/>
    </w:p>
    <w:p w14:paraId="4FDF62BA" w14:textId="47DB5189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3D3D80D" w14:textId="3114380D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6FB70F94" w14:textId="5CDD9E32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D0AC0B3" w14:textId="608F7961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7B305CB8" w14:textId="096200EC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FCA1DCD" w14:textId="57E60090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DB06BE8" w14:textId="642863B8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7C866BC6" w14:textId="4BE17447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336B09F" w14:textId="04227BAA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9EEC934" w14:textId="18A99C52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DDEB3C1" w14:textId="23A2D545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8DC8FF5" w14:textId="008B8652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3ACA2E0" w14:textId="10F12FDD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FC5F103" w14:textId="37BBAB61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5AA897A" w14:textId="6A68E62F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553833F" w14:textId="7FDEF07C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6BCB4C4" w14:textId="306F9673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3EB8C0C" w14:textId="3E689322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98F9D3F" w14:textId="649257DE" w:rsidR="00745065" w:rsidRDefault="00745065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745065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200CAF" w14:textId="77777777" w:rsidR="009E0F28" w:rsidRDefault="009E0F28">
      <w:r>
        <w:separator/>
      </w:r>
    </w:p>
  </w:endnote>
  <w:endnote w:type="continuationSeparator" w:id="0">
    <w:p w14:paraId="730BA5D0" w14:textId="77777777" w:rsidR="009E0F28" w:rsidRDefault="009E0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A9C55" w14:textId="77777777" w:rsidR="00745065" w:rsidRPr="00131CC6" w:rsidRDefault="00745065" w:rsidP="00745065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proofErr w:type="spellStart"/>
    <w:r>
      <w:t>Fondecyt</w:t>
    </w:r>
    <w:proofErr w:type="spellEnd"/>
    <w:r>
      <w:t xml:space="preserve"> Regular 2021</w:t>
    </w:r>
  </w:p>
  <w:p w14:paraId="4C452D7F" w14:textId="5F0DF8B2" w:rsidR="00E45418" w:rsidRDefault="00E45418" w:rsidP="00E45418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17C2DD" w14:textId="0C60AD9C" w:rsidR="008C3293" w:rsidRPr="00131CC6" w:rsidRDefault="008C3293" w:rsidP="008C3293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proofErr w:type="spellStart"/>
    <w:r w:rsidR="009005FE">
      <w:t>Fondecyt</w:t>
    </w:r>
    <w:proofErr w:type="spellEnd"/>
    <w:r w:rsidR="009005FE">
      <w:t xml:space="preserve"> Regular 2021</w:t>
    </w:r>
  </w:p>
  <w:p w14:paraId="6B4C0774" w14:textId="77777777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EFF654" w14:textId="77777777" w:rsidR="009E0F28" w:rsidRDefault="009E0F28">
      <w:r>
        <w:separator/>
      </w:r>
    </w:p>
  </w:footnote>
  <w:footnote w:type="continuationSeparator" w:id="0">
    <w:p w14:paraId="20BFE721" w14:textId="77777777" w:rsidR="009E0F28" w:rsidRDefault="009E0F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9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8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24ABA"/>
    <w:rsid w:val="00037F19"/>
    <w:rsid w:val="000E270F"/>
    <w:rsid w:val="000F70FB"/>
    <w:rsid w:val="0013125C"/>
    <w:rsid w:val="00141FCE"/>
    <w:rsid w:val="001D2C44"/>
    <w:rsid w:val="00241A59"/>
    <w:rsid w:val="002570A5"/>
    <w:rsid w:val="002661F9"/>
    <w:rsid w:val="002757DD"/>
    <w:rsid w:val="00296257"/>
    <w:rsid w:val="002A4529"/>
    <w:rsid w:val="002A4841"/>
    <w:rsid w:val="002C260E"/>
    <w:rsid w:val="002D34FB"/>
    <w:rsid w:val="00305730"/>
    <w:rsid w:val="00347D36"/>
    <w:rsid w:val="00354EEA"/>
    <w:rsid w:val="00371AF9"/>
    <w:rsid w:val="003734F7"/>
    <w:rsid w:val="003929E8"/>
    <w:rsid w:val="00395EFE"/>
    <w:rsid w:val="003C59FA"/>
    <w:rsid w:val="00430803"/>
    <w:rsid w:val="00452CBD"/>
    <w:rsid w:val="00454328"/>
    <w:rsid w:val="0046475E"/>
    <w:rsid w:val="004B6913"/>
    <w:rsid w:val="004F26D4"/>
    <w:rsid w:val="00524674"/>
    <w:rsid w:val="005301D1"/>
    <w:rsid w:val="005462D1"/>
    <w:rsid w:val="005676E2"/>
    <w:rsid w:val="00593349"/>
    <w:rsid w:val="005A3965"/>
    <w:rsid w:val="005B6DF5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703588"/>
    <w:rsid w:val="00745065"/>
    <w:rsid w:val="0074637F"/>
    <w:rsid w:val="00764E75"/>
    <w:rsid w:val="00772E3A"/>
    <w:rsid w:val="00790271"/>
    <w:rsid w:val="00793D5A"/>
    <w:rsid w:val="00794A7F"/>
    <w:rsid w:val="007B2AEF"/>
    <w:rsid w:val="007B7022"/>
    <w:rsid w:val="00823042"/>
    <w:rsid w:val="0088173A"/>
    <w:rsid w:val="00891623"/>
    <w:rsid w:val="008B24AB"/>
    <w:rsid w:val="008B27A0"/>
    <w:rsid w:val="008C3293"/>
    <w:rsid w:val="008C52B6"/>
    <w:rsid w:val="008E7CB5"/>
    <w:rsid w:val="009005FE"/>
    <w:rsid w:val="009106DB"/>
    <w:rsid w:val="009262C5"/>
    <w:rsid w:val="00934D8A"/>
    <w:rsid w:val="009525EC"/>
    <w:rsid w:val="00956370"/>
    <w:rsid w:val="009743E4"/>
    <w:rsid w:val="00990FF8"/>
    <w:rsid w:val="009B3F65"/>
    <w:rsid w:val="009E0F28"/>
    <w:rsid w:val="009E3ED9"/>
    <w:rsid w:val="009E6C7D"/>
    <w:rsid w:val="00A003B4"/>
    <w:rsid w:val="00A26D56"/>
    <w:rsid w:val="00AA3E77"/>
    <w:rsid w:val="00AB3882"/>
    <w:rsid w:val="00AB5175"/>
    <w:rsid w:val="00AB7AB4"/>
    <w:rsid w:val="00AC23D2"/>
    <w:rsid w:val="00AD085E"/>
    <w:rsid w:val="00AF6B07"/>
    <w:rsid w:val="00B40DA8"/>
    <w:rsid w:val="00B5363B"/>
    <w:rsid w:val="00B71CBA"/>
    <w:rsid w:val="00B84042"/>
    <w:rsid w:val="00BB1767"/>
    <w:rsid w:val="00BE7CD5"/>
    <w:rsid w:val="00BF012A"/>
    <w:rsid w:val="00C3377D"/>
    <w:rsid w:val="00C3602F"/>
    <w:rsid w:val="00C41CB9"/>
    <w:rsid w:val="00C536F3"/>
    <w:rsid w:val="00C56B9D"/>
    <w:rsid w:val="00C91B5E"/>
    <w:rsid w:val="00CB0DA9"/>
    <w:rsid w:val="00CC6002"/>
    <w:rsid w:val="00CC700A"/>
    <w:rsid w:val="00CD2247"/>
    <w:rsid w:val="00CD583A"/>
    <w:rsid w:val="00CD7EB6"/>
    <w:rsid w:val="00D81709"/>
    <w:rsid w:val="00D8203B"/>
    <w:rsid w:val="00E2740D"/>
    <w:rsid w:val="00E349FC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4C6C3F-B2E8-4D80-A97E-8B5E1EE05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5</Words>
  <Characters>58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4</cp:revision>
  <cp:lastPrinted>2016-03-14T14:53:00Z</cp:lastPrinted>
  <dcterms:created xsi:type="dcterms:W3CDTF">2020-03-23T20:40:00Z</dcterms:created>
  <dcterms:modified xsi:type="dcterms:W3CDTF">2020-04-17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